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49B05" w14:textId="77777777" w:rsidR="00B847BA" w:rsidRDefault="00B847BA" w:rsidP="00286456">
      <w:pPr>
        <w:pStyle w:val="ListParagraph"/>
        <w:numPr>
          <w:ilvl w:val="0"/>
          <w:numId w:val="1"/>
        </w:numPr>
        <w:spacing w:after="0"/>
      </w:pPr>
      <w:r>
        <w:t>Title comparison</w:t>
      </w:r>
    </w:p>
    <w:p w14:paraId="40D23B0E" w14:textId="426A83DE" w:rsidR="00B847BA" w:rsidRDefault="00B847BA" w:rsidP="00286456">
      <w:pPr>
        <w:pStyle w:val="ListParagraph"/>
        <w:numPr>
          <w:ilvl w:val="1"/>
          <w:numId w:val="1"/>
        </w:numPr>
        <w:spacing w:after="0"/>
      </w:pPr>
      <w:r>
        <w:t>Students must compare at least 3 similar titles to their game outlining the following.</w:t>
      </w:r>
    </w:p>
    <w:p w14:paraId="0B51ABE6" w14:textId="1F28E63C" w:rsidR="007C7E4A" w:rsidRDefault="007C7E4A" w:rsidP="00286456">
      <w:pPr>
        <w:pStyle w:val="MyStyle"/>
        <w:numPr>
          <w:ilvl w:val="1"/>
          <w:numId w:val="1"/>
        </w:numPr>
        <w:spacing w:after="0"/>
      </w:pPr>
      <w:r>
        <w:t>Game 1:</w:t>
      </w:r>
      <w:r w:rsidR="00F318FD">
        <w:t xml:space="preserve"> Zardy’s Maze</w:t>
      </w:r>
    </w:p>
    <w:p w14:paraId="02907A28" w14:textId="2F1ECCAA" w:rsidR="00B847BA" w:rsidRDefault="00B847BA" w:rsidP="00286456">
      <w:pPr>
        <w:pStyle w:val="ListParagraph"/>
        <w:numPr>
          <w:ilvl w:val="2"/>
          <w:numId w:val="1"/>
        </w:numPr>
        <w:spacing w:after="0"/>
      </w:pPr>
      <w:r>
        <w:t>What features are similar?</w:t>
      </w:r>
    </w:p>
    <w:p w14:paraId="4B9E7345" w14:textId="5C0021AA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</w:p>
    <w:p w14:paraId="6BBCD168" w14:textId="5B275498" w:rsidR="00B847BA" w:rsidRDefault="00B847BA" w:rsidP="00286456">
      <w:pPr>
        <w:pStyle w:val="ListParagraph"/>
        <w:numPr>
          <w:ilvl w:val="2"/>
          <w:numId w:val="1"/>
        </w:numPr>
        <w:spacing w:after="0"/>
      </w:pPr>
      <w:r>
        <w:t>Why the similar features are in your game?</w:t>
      </w:r>
    </w:p>
    <w:p w14:paraId="0EE538FE" w14:textId="014F586E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</w:p>
    <w:p w14:paraId="0F706A8F" w14:textId="1CE44DC8" w:rsidR="00B847BA" w:rsidRDefault="00B847BA" w:rsidP="00286456">
      <w:pPr>
        <w:pStyle w:val="ListParagraph"/>
        <w:numPr>
          <w:ilvl w:val="2"/>
          <w:numId w:val="1"/>
        </w:numPr>
        <w:spacing w:after="0"/>
      </w:pPr>
      <w:r>
        <w:t>What features set your game apart?</w:t>
      </w:r>
    </w:p>
    <w:p w14:paraId="7D88A308" w14:textId="0DFEC16E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</w:p>
    <w:p w14:paraId="6A7B5855" w14:textId="657F0800" w:rsidR="007C7E4A" w:rsidRDefault="007C7E4A" w:rsidP="00286456">
      <w:pPr>
        <w:pStyle w:val="MyStyle"/>
        <w:numPr>
          <w:ilvl w:val="1"/>
          <w:numId w:val="1"/>
        </w:numPr>
        <w:spacing w:after="0"/>
      </w:pPr>
      <w:r>
        <w:t>Game 2</w:t>
      </w:r>
      <w:r w:rsidR="00F318FD">
        <w:t>: Six inches under</w:t>
      </w:r>
    </w:p>
    <w:p w14:paraId="7AADEEFD" w14:textId="77777777" w:rsidR="007C7E4A" w:rsidRDefault="007C7E4A" w:rsidP="00286456">
      <w:pPr>
        <w:pStyle w:val="ListParagraph"/>
        <w:numPr>
          <w:ilvl w:val="2"/>
          <w:numId w:val="1"/>
        </w:numPr>
        <w:spacing w:after="0"/>
      </w:pPr>
      <w:r>
        <w:t>What features are similar?</w:t>
      </w:r>
    </w:p>
    <w:p w14:paraId="7DB65984" w14:textId="77777777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</w:p>
    <w:p w14:paraId="579515A9" w14:textId="77777777" w:rsidR="007C7E4A" w:rsidRDefault="007C7E4A" w:rsidP="00286456">
      <w:pPr>
        <w:pStyle w:val="ListParagraph"/>
        <w:numPr>
          <w:ilvl w:val="2"/>
          <w:numId w:val="1"/>
        </w:numPr>
        <w:spacing w:after="0"/>
      </w:pPr>
      <w:r>
        <w:t>Why the similar features are in your game?</w:t>
      </w:r>
    </w:p>
    <w:p w14:paraId="0D6CE637" w14:textId="77777777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</w:p>
    <w:p w14:paraId="25C87C16" w14:textId="77777777" w:rsidR="007C7E4A" w:rsidRDefault="007C7E4A" w:rsidP="00286456">
      <w:pPr>
        <w:pStyle w:val="ListParagraph"/>
        <w:numPr>
          <w:ilvl w:val="2"/>
          <w:numId w:val="1"/>
        </w:numPr>
        <w:spacing w:after="0"/>
      </w:pPr>
      <w:r>
        <w:t>What features set your game apart?</w:t>
      </w:r>
    </w:p>
    <w:p w14:paraId="6CCFCB0F" w14:textId="7DD61768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</w:p>
    <w:p w14:paraId="0A8DB9A0" w14:textId="071BFA2F" w:rsidR="007C7E4A" w:rsidRDefault="007C7E4A" w:rsidP="00286456">
      <w:pPr>
        <w:pStyle w:val="MyStyle"/>
        <w:numPr>
          <w:ilvl w:val="1"/>
          <w:numId w:val="1"/>
        </w:numPr>
        <w:spacing w:after="0"/>
      </w:pPr>
      <w:r>
        <w:t>Game 3</w:t>
      </w:r>
      <w:r w:rsidR="00F318FD">
        <w:t xml:space="preserve">: </w:t>
      </w:r>
    </w:p>
    <w:p w14:paraId="75F42150" w14:textId="77777777" w:rsidR="007C7E4A" w:rsidRDefault="007C7E4A" w:rsidP="00286456">
      <w:pPr>
        <w:pStyle w:val="ListParagraph"/>
        <w:numPr>
          <w:ilvl w:val="2"/>
          <w:numId w:val="1"/>
        </w:numPr>
        <w:spacing w:after="0"/>
      </w:pPr>
      <w:r>
        <w:t>What features are similar?</w:t>
      </w:r>
    </w:p>
    <w:p w14:paraId="31AEFD1D" w14:textId="77777777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</w:p>
    <w:p w14:paraId="21310F8A" w14:textId="77777777" w:rsidR="007C7E4A" w:rsidRDefault="007C7E4A" w:rsidP="00286456">
      <w:pPr>
        <w:pStyle w:val="ListParagraph"/>
        <w:numPr>
          <w:ilvl w:val="2"/>
          <w:numId w:val="1"/>
        </w:numPr>
        <w:spacing w:after="0"/>
      </w:pPr>
      <w:r>
        <w:t>Why the similar features are in your game?</w:t>
      </w:r>
    </w:p>
    <w:p w14:paraId="722DD7FA" w14:textId="77777777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</w:p>
    <w:p w14:paraId="63C39086" w14:textId="77777777" w:rsidR="007C7E4A" w:rsidRDefault="007C7E4A" w:rsidP="00286456">
      <w:pPr>
        <w:pStyle w:val="ListParagraph"/>
        <w:numPr>
          <w:ilvl w:val="2"/>
          <w:numId w:val="1"/>
        </w:numPr>
        <w:spacing w:after="0"/>
      </w:pPr>
      <w:r>
        <w:t>What features set your game apart?</w:t>
      </w:r>
    </w:p>
    <w:p w14:paraId="395B12FC" w14:textId="2EB5AAC0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</w:p>
    <w:p w14:paraId="7AB0E3F1" w14:textId="77777777" w:rsidR="00B847BA" w:rsidRDefault="00B847BA" w:rsidP="00286456">
      <w:pPr>
        <w:pStyle w:val="ListParagraph"/>
        <w:numPr>
          <w:ilvl w:val="0"/>
          <w:numId w:val="1"/>
        </w:numPr>
        <w:spacing w:after="0"/>
      </w:pPr>
      <w:r>
        <w:t>Estimated Schedule</w:t>
      </w:r>
    </w:p>
    <w:p w14:paraId="11526EE1" w14:textId="70C10C00" w:rsidR="00B847BA" w:rsidRDefault="00B847BA" w:rsidP="00286456">
      <w:pPr>
        <w:pStyle w:val="ListParagraph"/>
        <w:numPr>
          <w:ilvl w:val="1"/>
          <w:numId w:val="1"/>
        </w:numPr>
        <w:spacing w:after="0"/>
      </w:pPr>
      <w:r>
        <w:t>A week-by-week breakdown outlining what assets are to be produced and what features are to be implemented.</w:t>
      </w:r>
    </w:p>
    <w:p w14:paraId="38F65875" w14:textId="77777777" w:rsidR="00286456" w:rsidRDefault="00286456" w:rsidP="00286456">
      <w:pPr>
        <w:pStyle w:val="MyStyle"/>
        <w:numPr>
          <w:ilvl w:val="2"/>
          <w:numId w:val="1"/>
        </w:numPr>
        <w:spacing w:after="0"/>
      </w:pPr>
    </w:p>
    <w:p w14:paraId="5092DF0A" w14:textId="77777777" w:rsidR="00B847BA" w:rsidRDefault="00B847BA" w:rsidP="00286456">
      <w:pPr>
        <w:pStyle w:val="ListParagraph"/>
        <w:numPr>
          <w:ilvl w:val="0"/>
          <w:numId w:val="1"/>
        </w:numPr>
        <w:spacing w:after="0"/>
      </w:pPr>
      <w:r>
        <w:t>Resources</w:t>
      </w:r>
    </w:p>
    <w:p w14:paraId="755DA724" w14:textId="77777777" w:rsidR="00B847BA" w:rsidRDefault="00B847BA" w:rsidP="00286456">
      <w:pPr>
        <w:pStyle w:val="ListParagraph"/>
        <w:numPr>
          <w:ilvl w:val="1"/>
          <w:numId w:val="1"/>
        </w:numPr>
        <w:spacing w:after="0"/>
      </w:pPr>
      <w:r>
        <w:t>A list of resources needed for development, including:</w:t>
      </w:r>
    </w:p>
    <w:p w14:paraId="1848CCCB" w14:textId="728C448B" w:rsidR="00B847BA" w:rsidRDefault="00B847BA" w:rsidP="00286456">
      <w:pPr>
        <w:pStyle w:val="ListParagraph"/>
        <w:numPr>
          <w:ilvl w:val="2"/>
          <w:numId w:val="1"/>
        </w:numPr>
        <w:spacing w:after="0"/>
      </w:pPr>
      <w:r>
        <w:t>Hardware</w:t>
      </w:r>
    </w:p>
    <w:p w14:paraId="5F91C855" w14:textId="066FCA8E" w:rsidR="00A10ABD" w:rsidRDefault="00A10ABD" w:rsidP="00286456">
      <w:pPr>
        <w:pStyle w:val="MyStyle"/>
        <w:numPr>
          <w:ilvl w:val="3"/>
          <w:numId w:val="1"/>
        </w:numPr>
        <w:spacing w:after="0"/>
      </w:pPr>
    </w:p>
    <w:p w14:paraId="74DBB4B5" w14:textId="09BA52F3" w:rsidR="00B847BA" w:rsidRDefault="00B847BA" w:rsidP="00286456">
      <w:pPr>
        <w:pStyle w:val="ListParagraph"/>
        <w:numPr>
          <w:ilvl w:val="2"/>
          <w:numId w:val="1"/>
        </w:numPr>
        <w:spacing w:after="0"/>
      </w:pPr>
      <w:r>
        <w:t>Software</w:t>
      </w:r>
    </w:p>
    <w:p w14:paraId="4C0CF1F1" w14:textId="77777777" w:rsidR="00A10ABD" w:rsidRDefault="00A10ABD" w:rsidP="00286456">
      <w:pPr>
        <w:pStyle w:val="MyStyle"/>
        <w:numPr>
          <w:ilvl w:val="3"/>
          <w:numId w:val="1"/>
        </w:numPr>
        <w:spacing w:after="0"/>
      </w:pPr>
    </w:p>
    <w:p w14:paraId="492A0AE4" w14:textId="6322E4BC" w:rsidR="00B847BA" w:rsidRDefault="00B847BA" w:rsidP="00286456">
      <w:pPr>
        <w:pStyle w:val="ListParagraph"/>
        <w:numPr>
          <w:ilvl w:val="2"/>
          <w:numId w:val="1"/>
        </w:numPr>
        <w:spacing w:after="0"/>
      </w:pPr>
      <w:r>
        <w:t>People needed.</w:t>
      </w:r>
    </w:p>
    <w:p w14:paraId="4CADE2E7" w14:textId="77777777" w:rsidR="00A10ABD" w:rsidRDefault="00A10ABD" w:rsidP="00286456">
      <w:pPr>
        <w:pStyle w:val="MyStyle"/>
        <w:numPr>
          <w:ilvl w:val="3"/>
          <w:numId w:val="1"/>
        </w:numPr>
        <w:spacing w:after="0"/>
      </w:pPr>
    </w:p>
    <w:p w14:paraId="7D467F91" w14:textId="2EC4999D" w:rsidR="00C80A39" w:rsidRDefault="00B847BA" w:rsidP="00286456">
      <w:pPr>
        <w:pStyle w:val="ListParagraph"/>
        <w:numPr>
          <w:ilvl w:val="2"/>
          <w:numId w:val="1"/>
        </w:numPr>
        <w:spacing w:after="0"/>
      </w:pPr>
      <w:r>
        <w:t>Time needed.</w:t>
      </w:r>
    </w:p>
    <w:p w14:paraId="4745E889" w14:textId="77777777" w:rsidR="00A10ABD" w:rsidRPr="00286456" w:rsidRDefault="00A10ABD" w:rsidP="00286456">
      <w:pPr>
        <w:pStyle w:val="MyStyle"/>
        <w:numPr>
          <w:ilvl w:val="3"/>
          <w:numId w:val="1"/>
        </w:numPr>
      </w:pPr>
    </w:p>
    <w:sectPr w:rsidR="00A10ABD" w:rsidRPr="002864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7BEF5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F7ADD2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5EDC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41014D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BCE64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9C48A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5CBD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B0C44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A96CE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A64E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13B377D"/>
    <w:multiLevelType w:val="hybridMultilevel"/>
    <w:tmpl w:val="8236BE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TQyNDM0MjcyMDdW0lEKTi0uzszPAykwrAUA15iXliwAAAA="/>
  </w:docVars>
  <w:rsids>
    <w:rsidRoot w:val="00B847BA"/>
    <w:rsid w:val="002605BE"/>
    <w:rsid w:val="00286456"/>
    <w:rsid w:val="005054B4"/>
    <w:rsid w:val="007C7E4A"/>
    <w:rsid w:val="008E5DCC"/>
    <w:rsid w:val="00A00752"/>
    <w:rsid w:val="00A10ABD"/>
    <w:rsid w:val="00B73CCD"/>
    <w:rsid w:val="00B847BA"/>
    <w:rsid w:val="00C80A39"/>
    <w:rsid w:val="00C92095"/>
    <w:rsid w:val="00DF31B2"/>
    <w:rsid w:val="00F31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E4FE6"/>
  <w15:chartTrackingRefBased/>
  <w15:docId w15:val="{8DA08C7B-4BD6-4575-A6DD-CF20F946B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7C7E4A"/>
    <w:pPr>
      <w:spacing w:after="40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7C7E4A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8E5DCC"/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8E5DCC"/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8E5DCC"/>
    <w:rPr>
      <w:rFonts w:eastAsiaTheme="minorEastAsia"/>
      <w:color w:val="0066FF"/>
      <w:spacing w:val="15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tyle"/>
    <w:link w:val="MyTitleChar"/>
    <w:qFormat/>
    <w:rsid w:val="008E5DCC"/>
    <w:rPr>
      <w:color w:val="000099"/>
    </w:rPr>
  </w:style>
  <w:style w:type="character" w:customStyle="1" w:styleId="MyTitleChar">
    <w:name w:val="My Title Char"/>
    <w:basedOn w:val="TitleChar"/>
    <w:link w:val="MyTitle"/>
    <w:rsid w:val="008E5DCC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847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3</cp:revision>
  <dcterms:created xsi:type="dcterms:W3CDTF">2022-03-18T03:13:00Z</dcterms:created>
  <dcterms:modified xsi:type="dcterms:W3CDTF">2022-03-25T04:33:00Z</dcterms:modified>
</cp:coreProperties>
</file>